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64B56646" w14:textId="1123C527" w:rsidR="00063464" w:rsidRPr="00063464" w:rsidRDefault="00063464" w:rsidP="00063464">
      <w:pPr>
        <w:jc w:val="center"/>
        <w:rPr>
          <w:rFonts w:ascii="Times New Roman" w:hAnsi="Times New Roman" w:cs="Times New Roman"/>
          <w:sz w:val="24"/>
          <w:szCs w:val="24"/>
          <w:lang w:val="en-IN"/>
        </w:rPr>
      </w:pPr>
      <w:r w:rsidRPr="00063464">
        <w:rPr>
          <w:rFonts w:ascii="Times New Roman" w:hAnsi="Times New Roman" w:cs="Times New Roman"/>
          <w:sz w:val="24"/>
          <w:szCs w:val="24"/>
          <w:lang w:val="en-IN"/>
        </w:rPr>
        <w:t xml:space="preserve">Business </w:t>
      </w:r>
      <w:r w:rsidR="00742F87">
        <w:rPr>
          <w:rFonts w:ascii="Times New Roman" w:hAnsi="Times New Roman" w:cs="Times New Roman"/>
          <w:sz w:val="24"/>
          <w:szCs w:val="24"/>
          <w:lang w:val="en-IN"/>
        </w:rPr>
        <w:t>A</w:t>
      </w:r>
      <w:r w:rsidRPr="00063464">
        <w:rPr>
          <w:rFonts w:ascii="Times New Roman" w:hAnsi="Times New Roman" w:cs="Times New Roman"/>
          <w:sz w:val="24"/>
          <w:szCs w:val="24"/>
          <w:lang w:val="en-IN"/>
        </w:rPr>
        <w:t xml:space="preserve">nalytics </w:t>
      </w:r>
      <w:r w:rsidR="00742F87">
        <w:rPr>
          <w:rFonts w:ascii="Times New Roman" w:hAnsi="Times New Roman" w:cs="Times New Roman"/>
          <w:sz w:val="24"/>
          <w:szCs w:val="24"/>
          <w:lang w:val="en-IN"/>
        </w:rPr>
        <w:t>A</w:t>
      </w:r>
      <w:r w:rsidRPr="00063464">
        <w:rPr>
          <w:rFonts w:ascii="Times New Roman" w:hAnsi="Times New Roman" w:cs="Times New Roman"/>
          <w:sz w:val="24"/>
          <w:szCs w:val="24"/>
          <w:lang w:val="en-IN"/>
        </w:rPr>
        <w:t>ssignment</w:t>
      </w:r>
    </w:p>
    <w:p w14:paraId="1C2C25DE" w14:textId="0DDB09CE" w:rsidR="00063464" w:rsidRPr="00063464" w:rsidRDefault="00063464" w:rsidP="00063464">
      <w:pPr>
        <w:rPr>
          <w:rFonts w:ascii="Times New Roman" w:hAnsi="Times New Roman" w:cs="Times New Roman"/>
          <w:sz w:val="24"/>
          <w:szCs w:val="24"/>
          <w:lang w:val="en-IN"/>
        </w:rPr>
      </w:pPr>
    </w:p>
    <w:p w14:paraId="0D26B287" w14:textId="3F7FC680" w:rsidR="000347B0" w:rsidRPr="00063464" w:rsidRDefault="000B6103" w:rsidP="00063464">
      <w:pPr>
        <w:jc w:val="center"/>
        <w:rPr>
          <w:rFonts w:ascii="Times New Roman" w:hAnsi="Times New Roman" w:cs="Times New Roman"/>
          <w:sz w:val="24"/>
          <w:szCs w:val="24"/>
          <w:lang w:val="en-IN"/>
        </w:rPr>
      </w:pPr>
      <w:r w:rsidRPr="00063464">
        <w:rPr>
          <w:rFonts w:ascii="Times New Roman" w:hAnsi="Times New Roman" w:cs="Times New Roman"/>
          <w:sz w:val="24"/>
          <w:szCs w:val="24"/>
          <w:lang w:val="en-IN"/>
        </w:rPr>
        <w:t>Covid19_italy</w:t>
      </w:r>
    </w:p>
    <w:p w14:paraId="23EF01F4" w14:textId="232AC53C" w:rsidR="00063464" w:rsidRPr="00063464" w:rsidRDefault="00063464" w:rsidP="00063464">
      <w:pPr>
        <w:jc w:val="center"/>
        <w:rPr>
          <w:rFonts w:ascii="Times New Roman" w:hAnsi="Times New Roman" w:cs="Times New Roman"/>
          <w:sz w:val="24"/>
          <w:szCs w:val="24"/>
          <w:lang w:val="en-IN"/>
        </w:rPr>
      </w:pPr>
    </w:p>
    <w:p w14:paraId="3ADD4F3C" w14:textId="19A400FD" w:rsidR="00063464" w:rsidRPr="00063464" w:rsidRDefault="00063464" w:rsidP="00063464">
      <w:pPr>
        <w:jc w:val="center"/>
        <w:rPr>
          <w:rFonts w:ascii="Times New Roman" w:hAnsi="Times New Roman" w:cs="Times New Roman"/>
          <w:sz w:val="24"/>
          <w:szCs w:val="24"/>
          <w:lang w:val="en-IN"/>
        </w:rPr>
      </w:pPr>
      <w:r w:rsidRPr="00063464">
        <w:rPr>
          <w:rFonts w:ascii="Times New Roman" w:hAnsi="Times New Roman" w:cs="Times New Roman"/>
          <w:sz w:val="24"/>
          <w:szCs w:val="24"/>
          <w:lang w:val="en-IN"/>
        </w:rPr>
        <w:t>By – Riya Batra 2137048</w:t>
      </w:r>
    </w:p>
    <w:p w14:paraId="43C6A5DA" w14:textId="36D58206" w:rsidR="00063464" w:rsidRPr="00063464" w:rsidRDefault="00063464" w:rsidP="00063464">
      <w:pPr>
        <w:jc w:val="center"/>
        <w:rPr>
          <w:rFonts w:ascii="Times New Roman" w:hAnsi="Times New Roman" w:cs="Times New Roman"/>
          <w:sz w:val="24"/>
          <w:szCs w:val="24"/>
          <w:lang w:val="en-IN"/>
        </w:rPr>
      </w:pPr>
    </w:p>
    <w:p w14:paraId="37E9F440" w14:textId="77777777" w:rsidR="00063464" w:rsidRDefault="00063464" w:rsidP="00063464">
      <w:pPr>
        <w:jc w:val="center"/>
        <w:rPr>
          <w:lang w:val="en-IN"/>
        </w:rPr>
      </w:pPr>
    </w:p>
    <w:p w14:paraId="454D5578" w14:textId="5C1B0E70" w:rsidR="000B6103" w:rsidRDefault="000B6103" w:rsidP="000B6103">
      <w:pPr>
        <w:rPr>
          <w:lang w:val="en-IN"/>
        </w:rPr>
      </w:pPr>
    </w:p>
    <w:p w14:paraId="1505C651" w14:textId="7ACF18D5" w:rsidR="000B6103" w:rsidRDefault="000B6103" w:rsidP="000B6103">
      <w:pPr>
        <w:rPr>
          <w:lang w:val="en-IN"/>
        </w:rPr>
      </w:pPr>
      <w:r>
        <w:rPr>
          <w:lang w:val="en-IN"/>
        </w:rPr>
        <w:t>1. Query to find the nation wise trend on 2022-02-01</w:t>
      </w:r>
    </w:p>
    <w:p w14:paraId="77B94048" w14:textId="77777777" w:rsidR="000B6103" w:rsidRPr="000B6103" w:rsidRDefault="000B6103" w:rsidP="000B6103">
      <w:pPr>
        <w:shd w:val="clear" w:color="auto" w:fill="FFFFFE"/>
        <w:spacing w:line="240" w:lineRule="atLeast"/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</w:pPr>
      <w:r w:rsidRPr="000B6103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SELECT</w:t>
      </w:r>
      <w:r w:rsidRPr="000B6103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0B6103">
        <w:rPr>
          <w:rFonts w:ascii="Consolas" w:eastAsia="Times New Roman" w:hAnsi="Consolas" w:cs="Times New Roman"/>
          <w:color w:val="37474F"/>
          <w:sz w:val="18"/>
          <w:szCs w:val="18"/>
          <w:lang w:val="en-IN"/>
        </w:rPr>
        <w:t>*</w:t>
      </w:r>
      <w:r w:rsidRPr="000B6103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0B6103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FROM</w:t>
      </w:r>
      <w:r w:rsidRPr="000B6103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0B6103">
        <w:rPr>
          <w:rFonts w:ascii="Consolas" w:eastAsia="Times New Roman" w:hAnsi="Consolas" w:cs="Times New Roman"/>
          <w:color w:val="0D904F"/>
          <w:sz w:val="18"/>
          <w:szCs w:val="18"/>
          <w:lang w:val="en-IN"/>
        </w:rPr>
        <w:t>`bigquery-public-</w:t>
      </w:r>
      <w:proofErr w:type="gramStart"/>
      <w:r w:rsidRPr="000B6103">
        <w:rPr>
          <w:rFonts w:ascii="Consolas" w:eastAsia="Times New Roman" w:hAnsi="Consolas" w:cs="Times New Roman"/>
          <w:color w:val="0D904F"/>
          <w:sz w:val="18"/>
          <w:szCs w:val="18"/>
          <w:lang w:val="en-IN"/>
        </w:rPr>
        <w:t>data.covid</w:t>
      </w:r>
      <w:proofErr w:type="gramEnd"/>
      <w:r w:rsidRPr="000B6103">
        <w:rPr>
          <w:rFonts w:ascii="Consolas" w:eastAsia="Times New Roman" w:hAnsi="Consolas" w:cs="Times New Roman"/>
          <w:color w:val="0D904F"/>
          <w:sz w:val="18"/>
          <w:szCs w:val="18"/>
          <w:lang w:val="en-IN"/>
        </w:rPr>
        <w:t>19_italy.national_trends`</w:t>
      </w:r>
      <w:r w:rsidRPr="000B6103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0B6103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where</w:t>
      </w:r>
      <w:r w:rsidRPr="000B6103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0B6103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date</w:t>
      </w:r>
      <w:r w:rsidRPr="000B6103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0B6103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between</w:t>
      </w:r>
      <w:r w:rsidRPr="000B6103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0B6103">
        <w:rPr>
          <w:rFonts w:ascii="Consolas" w:eastAsia="Times New Roman" w:hAnsi="Consolas" w:cs="Times New Roman"/>
          <w:color w:val="0D904F"/>
          <w:sz w:val="18"/>
          <w:szCs w:val="18"/>
          <w:lang w:val="en-IN"/>
        </w:rPr>
        <w:t>'2022-02-01'</w:t>
      </w:r>
      <w:r w:rsidRPr="000B6103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0B6103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and</w:t>
      </w:r>
      <w:r w:rsidRPr="000B6103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0B6103">
        <w:rPr>
          <w:rFonts w:ascii="Consolas" w:eastAsia="Times New Roman" w:hAnsi="Consolas" w:cs="Times New Roman"/>
          <w:color w:val="0D904F"/>
          <w:sz w:val="18"/>
          <w:szCs w:val="18"/>
          <w:lang w:val="en-IN"/>
        </w:rPr>
        <w:t>'2022-02-02'</w:t>
      </w:r>
      <w:r w:rsidRPr="000B6103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0B6103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LIMIT</w:t>
      </w:r>
      <w:r w:rsidRPr="000B6103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0B6103">
        <w:rPr>
          <w:rFonts w:ascii="Consolas" w:eastAsia="Times New Roman" w:hAnsi="Consolas" w:cs="Times New Roman"/>
          <w:color w:val="F4511E"/>
          <w:sz w:val="18"/>
          <w:szCs w:val="18"/>
          <w:lang w:val="en-IN"/>
        </w:rPr>
        <w:t>1000</w:t>
      </w:r>
      <w:r w:rsidRPr="000B6103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</w:p>
    <w:p w14:paraId="75F8A9CC" w14:textId="18E410F4" w:rsidR="000B6103" w:rsidRDefault="000B6103" w:rsidP="000B6103">
      <w:pPr>
        <w:rPr>
          <w:lang w:val="en-IN"/>
        </w:rPr>
      </w:pPr>
    </w:p>
    <w:p w14:paraId="006B31CB" w14:textId="151AADAE" w:rsidR="000B6103" w:rsidRDefault="000B6103" w:rsidP="000B6103">
      <w:pPr>
        <w:rPr>
          <w:lang w:val="en-IN"/>
        </w:rPr>
      </w:pPr>
      <w:r w:rsidRPr="000B6103">
        <w:rPr>
          <w:noProof/>
          <w:lang w:val="en-IN"/>
        </w:rPr>
        <w:drawing>
          <wp:inline distT="0" distB="0" distL="0" distR="0" wp14:anchorId="407DE5C3" wp14:editId="0146D309">
            <wp:extent cx="5943600" cy="10477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85A289" w14:textId="48AA5796" w:rsidR="000B6103" w:rsidRDefault="000B6103" w:rsidP="000B6103">
      <w:pPr>
        <w:rPr>
          <w:lang w:val="en-IN"/>
        </w:rPr>
      </w:pPr>
    </w:p>
    <w:p w14:paraId="49EEF46D" w14:textId="4622E3B5" w:rsidR="000B6103" w:rsidRDefault="00266E8C" w:rsidP="000B6103">
      <w:pPr>
        <w:rPr>
          <w:lang w:val="en-IN"/>
        </w:rPr>
      </w:pPr>
      <w:r>
        <w:rPr>
          <w:lang w:val="en-IN"/>
        </w:rPr>
        <w:t xml:space="preserve">2. Query to print the details of those regions where </w:t>
      </w:r>
      <w:r w:rsidR="00570918">
        <w:rPr>
          <w:lang w:val="en-IN"/>
        </w:rPr>
        <w:t xml:space="preserve">the </w:t>
      </w:r>
      <w:r>
        <w:rPr>
          <w:lang w:val="en-IN"/>
        </w:rPr>
        <w:t>new total confirmed cases are greater than 1000.</w:t>
      </w:r>
    </w:p>
    <w:p w14:paraId="39AC8719" w14:textId="068425EF" w:rsidR="00266E8C" w:rsidRDefault="00266E8C" w:rsidP="00266E8C">
      <w:pPr>
        <w:shd w:val="clear" w:color="auto" w:fill="FFFFFE"/>
        <w:spacing w:line="240" w:lineRule="atLeast"/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</w:pPr>
      <w:r w:rsidRPr="00266E8C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SELECT</w:t>
      </w:r>
      <w:r w:rsidRPr="00266E8C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proofErr w:type="gramStart"/>
      <w:r w:rsidRPr="00266E8C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country,region</w:t>
      </w:r>
      <w:proofErr w:type="gramEnd"/>
      <w:r w:rsidRPr="00266E8C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_name, latitude, longitude, new_total_confirmed_cases </w:t>
      </w:r>
      <w:r w:rsidRPr="00266E8C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FROM</w:t>
      </w:r>
      <w:r w:rsidRPr="00266E8C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266E8C">
        <w:rPr>
          <w:rFonts w:ascii="Consolas" w:eastAsia="Times New Roman" w:hAnsi="Consolas" w:cs="Times New Roman"/>
          <w:color w:val="0D904F"/>
          <w:sz w:val="18"/>
          <w:szCs w:val="18"/>
          <w:lang w:val="en-IN"/>
        </w:rPr>
        <w:t>`bigquery-public-data.covid19_italy.data_by_region`</w:t>
      </w:r>
      <w:r w:rsidRPr="00266E8C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266E8C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where</w:t>
      </w:r>
      <w:r w:rsidRPr="00266E8C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266E8C">
        <w:rPr>
          <w:rFonts w:ascii="Consolas" w:eastAsia="Times New Roman" w:hAnsi="Consolas" w:cs="Times New Roman"/>
          <w:color w:val="37474F"/>
          <w:sz w:val="18"/>
          <w:szCs w:val="18"/>
          <w:lang w:val="en-IN"/>
        </w:rPr>
        <w:t>(</w:t>
      </w:r>
      <w:r w:rsidRPr="00266E8C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date</w:t>
      </w:r>
      <w:r w:rsidRPr="00266E8C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266E8C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between</w:t>
      </w:r>
      <w:r w:rsidRPr="00266E8C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266E8C">
        <w:rPr>
          <w:rFonts w:ascii="Consolas" w:eastAsia="Times New Roman" w:hAnsi="Consolas" w:cs="Times New Roman"/>
          <w:color w:val="0D904F"/>
          <w:sz w:val="18"/>
          <w:szCs w:val="18"/>
          <w:lang w:val="en-IN"/>
        </w:rPr>
        <w:t>'2022-02-01'</w:t>
      </w:r>
      <w:r w:rsidRPr="00266E8C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266E8C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and</w:t>
      </w:r>
      <w:r w:rsidRPr="00266E8C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266E8C">
        <w:rPr>
          <w:rFonts w:ascii="Consolas" w:eastAsia="Times New Roman" w:hAnsi="Consolas" w:cs="Times New Roman"/>
          <w:color w:val="0D904F"/>
          <w:sz w:val="18"/>
          <w:szCs w:val="18"/>
          <w:lang w:val="en-IN"/>
        </w:rPr>
        <w:t>'2022-02-02'</w:t>
      </w:r>
      <w:r w:rsidRPr="00266E8C">
        <w:rPr>
          <w:rFonts w:ascii="Consolas" w:eastAsia="Times New Roman" w:hAnsi="Consolas" w:cs="Times New Roman"/>
          <w:color w:val="37474F"/>
          <w:sz w:val="18"/>
          <w:szCs w:val="18"/>
          <w:lang w:val="en-IN"/>
        </w:rPr>
        <w:t>)</w:t>
      </w:r>
      <w:r w:rsidRPr="00266E8C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266E8C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and</w:t>
      </w:r>
      <w:r w:rsidRPr="00266E8C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new_total_confirmed_cases</w:t>
      </w:r>
      <w:r w:rsidRPr="00266E8C">
        <w:rPr>
          <w:rFonts w:ascii="Consolas" w:eastAsia="Times New Roman" w:hAnsi="Consolas" w:cs="Times New Roman"/>
          <w:color w:val="37474F"/>
          <w:sz w:val="18"/>
          <w:szCs w:val="18"/>
          <w:lang w:val="en-IN"/>
        </w:rPr>
        <w:t>&gt;</w:t>
      </w:r>
      <w:r w:rsidRPr="00266E8C">
        <w:rPr>
          <w:rFonts w:ascii="Consolas" w:eastAsia="Times New Roman" w:hAnsi="Consolas" w:cs="Times New Roman"/>
          <w:color w:val="F4511E"/>
          <w:sz w:val="18"/>
          <w:szCs w:val="18"/>
          <w:lang w:val="en-IN"/>
        </w:rPr>
        <w:t>1000</w:t>
      </w:r>
      <w:r w:rsidRPr="00266E8C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266E8C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LIMIT</w:t>
      </w:r>
      <w:r w:rsidRPr="00266E8C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266E8C">
        <w:rPr>
          <w:rFonts w:ascii="Consolas" w:eastAsia="Times New Roman" w:hAnsi="Consolas" w:cs="Times New Roman"/>
          <w:color w:val="F4511E"/>
          <w:sz w:val="18"/>
          <w:szCs w:val="18"/>
          <w:lang w:val="en-IN"/>
        </w:rPr>
        <w:t>1000</w:t>
      </w:r>
      <w:r w:rsidRPr="00266E8C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</w:p>
    <w:p w14:paraId="16AFFBD2" w14:textId="785C7164" w:rsidR="009F172E" w:rsidRDefault="009F172E" w:rsidP="00266E8C">
      <w:pPr>
        <w:shd w:val="clear" w:color="auto" w:fill="FFFFFE"/>
        <w:spacing w:line="240" w:lineRule="atLeast"/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</w:pPr>
    </w:p>
    <w:p w14:paraId="0D76FBD2" w14:textId="22625D6F" w:rsidR="009F172E" w:rsidRDefault="009F172E" w:rsidP="00266E8C">
      <w:pPr>
        <w:shd w:val="clear" w:color="auto" w:fill="FFFFFE"/>
        <w:spacing w:line="240" w:lineRule="atLeast"/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</w:pPr>
      <w:r w:rsidRPr="009F172E">
        <w:rPr>
          <w:rFonts w:ascii="Consolas" w:eastAsia="Times New Roman" w:hAnsi="Consolas" w:cs="Times New Roman"/>
          <w:noProof/>
          <w:color w:val="000000"/>
          <w:sz w:val="18"/>
          <w:szCs w:val="18"/>
          <w:lang w:val="en-IN"/>
        </w:rPr>
        <w:drawing>
          <wp:inline distT="0" distB="0" distL="0" distR="0" wp14:anchorId="28A51D6F" wp14:editId="7F16A26E">
            <wp:extent cx="5943600" cy="1389380"/>
            <wp:effectExtent l="0" t="0" r="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89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72E63" w14:textId="12F7EBD1" w:rsidR="009F172E" w:rsidRDefault="009F172E" w:rsidP="00266E8C">
      <w:pPr>
        <w:shd w:val="clear" w:color="auto" w:fill="FFFFFE"/>
        <w:spacing w:line="240" w:lineRule="atLeast"/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</w:pPr>
    </w:p>
    <w:p w14:paraId="3F8456FA" w14:textId="77777777" w:rsidR="00063464" w:rsidRDefault="00063464" w:rsidP="00266E8C">
      <w:pPr>
        <w:shd w:val="clear" w:color="auto" w:fill="FFFFFE"/>
        <w:spacing w:line="240" w:lineRule="atLeast"/>
        <w:rPr>
          <w:lang w:val="en-IN"/>
        </w:rPr>
      </w:pPr>
    </w:p>
    <w:p w14:paraId="326D7E28" w14:textId="77777777" w:rsidR="00063464" w:rsidRDefault="00063464" w:rsidP="00266E8C">
      <w:pPr>
        <w:shd w:val="clear" w:color="auto" w:fill="FFFFFE"/>
        <w:spacing w:line="240" w:lineRule="atLeast"/>
        <w:rPr>
          <w:lang w:val="en-IN"/>
        </w:rPr>
      </w:pPr>
    </w:p>
    <w:p w14:paraId="28754890" w14:textId="77777777" w:rsidR="00063464" w:rsidRDefault="00063464" w:rsidP="00266E8C">
      <w:pPr>
        <w:shd w:val="clear" w:color="auto" w:fill="FFFFFE"/>
        <w:spacing w:line="240" w:lineRule="atLeast"/>
        <w:rPr>
          <w:lang w:val="en-IN"/>
        </w:rPr>
      </w:pPr>
    </w:p>
    <w:p w14:paraId="223DA956" w14:textId="77777777" w:rsidR="00063464" w:rsidRDefault="00063464" w:rsidP="00266E8C">
      <w:pPr>
        <w:shd w:val="clear" w:color="auto" w:fill="FFFFFE"/>
        <w:spacing w:line="240" w:lineRule="atLeast"/>
        <w:rPr>
          <w:lang w:val="en-IN"/>
        </w:rPr>
      </w:pPr>
    </w:p>
    <w:p w14:paraId="438F7DD8" w14:textId="77777777" w:rsidR="00063464" w:rsidRDefault="00063464" w:rsidP="00266E8C">
      <w:pPr>
        <w:shd w:val="clear" w:color="auto" w:fill="FFFFFE"/>
        <w:spacing w:line="240" w:lineRule="atLeast"/>
        <w:rPr>
          <w:lang w:val="en-IN"/>
        </w:rPr>
      </w:pPr>
    </w:p>
    <w:p w14:paraId="7120EA57" w14:textId="77777777" w:rsidR="00063464" w:rsidRDefault="00063464" w:rsidP="00266E8C">
      <w:pPr>
        <w:shd w:val="clear" w:color="auto" w:fill="FFFFFE"/>
        <w:spacing w:line="240" w:lineRule="atLeast"/>
        <w:rPr>
          <w:lang w:val="en-IN"/>
        </w:rPr>
      </w:pPr>
    </w:p>
    <w:p w14:paraId="03EA7479" w14:textId="77777777" w:rsidR="00063464" w:rsidRDefault="00063464" w:rsidP="00266E8C">
      <w:pPr>
        <w:shd w:val="clear" w:color="auto" w:fill="FFFFFE"/>
        <w:spacing w:line="240" w:lineRule="atLeast"/>
        <w:rPr>
          <w:lang w:val="en-IN"/>
        </w:rPr>
      </w:pPr>
    </w:p>
    <w:p w14:paraId="3CE7A8AE" w14:textId="77777777" w:rsidR="00063464" w:rsidRDefault="00063464" w:rsidP="00266E8C">
      <w:pPr>
        <w:shd w:val="clear" w:color="auto" w:fill="FFFFFE"/>
        <w:spacing w:line="240" w:lineRule="atLeast"/>
        <w:rPr>
          <w:lang w:val="en-IN"/>
        </w:rPr>
      </w:pPr>
    </w:p>
    <w:p w14:paraId="720F1116" w14:textId="77777777" w:rsidR="00063464" w:rsidRDefault="00063464" w:rsidP="00266E8C">
      <w:pPr>
        <w:shd w:val="clear" w:color="auto" w:fill="FFFFFE"/>
        <w:spacing w:line="240" w:lineRule="atLeast"/>
        <w:rPr>
          <w:lang w:val="en-IN"/>
        </w:rPr>
      </w:pPr>
    </w:p>
    <w:p w14:paraId="385E5CD7" w14:textId="77777777" w:rsidR="00063464" w:rsidRDefault="00063464" w:rsidP="00266E8C">
      <w:pPr>
        <w:shd w:val="clear" w:color="auto" w:fill="FFFFFE"/>
        <w:spacing w:line="240" w:lineRule="atLeast"/>
        <w:rPr>
          <w:lang w:val="en-IN"/>
        </w:rPr>
      </w:pPr>
    </w:p>
    <w:p w14:paraId="38B43A22" w14:textId="77777777" w:rsidR="00063464" w:rsidRDefault="00063464" w:rsidP="00266E8C">
      <w:pPr>
        <w:shd w:val="clear" w:color="auto" w:fill="FFFFFE"/>
        <w:spacing w:line="240" w:lineRule="atLeast"/>
        <w:rPr>
          <w:lang w:val="en-IN"/>
        </w:rPr>
      </w:pPr>
    </w:p>
    <w:p w14:paraId="74180622" w14:textId="77777777" w:rsidR="00063464" w:rsidRDefault="00063464" w:rsidP="00266E8C">
      <w:pPr>
        <w:shd w:val="clear" w:color="auto" w:fill="FFFFFE"/>
        <w:spacing w:line="240" w:lineRule="atLeast"/>
        <w:rPr>
          <w:lang w:val="en-IN"/>
        </w:rPr>
      </w:pPr>
    </w:p>
    <w:p w14:paraId="7EA37AEA" w14:textId="77777777" w:rsidR="00063464" w:rsidRDefault="00063464" w:rsidP="00266E8C">
      <w:pPr>
        <w:shd w:val="clear" w:color="auto" w:fill="FFFFFE"/>
        <w:spacing w:line="240" w:lineRule="atLeast"/>
        <w:rPr>
          <w:lang w:val="en-IN"/>
        </w:rPr>
      </w:pPr>
    </w:p>
    <w:p w14:paraId="4C1E6154" w14:textId="58B04DBF" w:rsidR="009F172E" w:rsidRPr="00570918" w:rsidRDefault="009F172E" w:rsidP="00266E8C">
      <w:pPr>
        <w:shd w:val="clear" w:color="auto" w:fill="FFFFFE"/>
        <w:spacing w:line="240" w:lineRule="atLeast"/>
        <w:rPr>
          <w:lang w:val="en-IN"/>
        </w:rPr>
      </w:pPr>
      <w:r w:rsidRPr="00570918">
        <w:rPr>
          <w:lang w:val="en-IN"/>
        </w:rPr>
        <w:lastRenderedPageBreak/>
        <w:t xml:space="preserve">3. </w:t>
      </w:r>
      <w:r w:rsidR="008E2667" w:rsidRPr="00570918">
        <w:rPr>
          <w:lang w:val="en-IN"/>
        </w:rPr>
        <w:t>Query to print the number of times the cases were greater than 1000 in different regions</w:t>
      </w:r>
    </w:p>
    <w:p w14:paraId="669AD0DE" w14:textId="5C4BB9E0" w:rsidR="008E2667" w:rsidRDefault="008E2667" w:rsidP="00266E8C">
      <w:pPr>
        <w:shd w:val="clear" w:color="auto" w:fill="FFFFFE"/>
        <w:spacing w:line="240" w:lineRule="atLeast"/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</w:pPr>
    </w:p>
    <w:p w14:paraId="2F8719D2" w14:textId="77777777" w:rsidR="008E2667" w:rsidRPr="008E2667" w:rsidRDefault="008E2667" w:rsidP="008E2667">
      <w:pPr>
        <w:shd w:val="clear" w:color="auto" w:fill="FFFFFE"/>
        <w:spacing w:line="240" w:lineRule="atLeast"/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</w:pPr>
      <w:r w:rsidRPr="008E2667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SELECT</w:t>
      </w:r>
      <w:r w:rsidRPr="008E2667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region_name, </w:t>
      </w:r>
      <w:proofErr w:type="gramStart"/>
      <w:r w:rsidRPr="008E2667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COUNT</w:t>
      </w:r>
      <w:r w:rsidRPr="008E2667">
        <w:rPr>
          <w:rFonts w:ascii="Consolas" w:eastAsia="Times New Roman" w:hAnsi="Consolas" w:cs="Times New Roman"/>
          <w:color w:val="37474F"/>
          <w:sz w:val="18"/>
          <w:szCs w:val="18"/>
          <w:lang w:val="en-IN"/>
        </w:rPr>
        <w:t>(</w:t>
      </w:r>
      <w:proofErr w:type="gramEnd"/>
      <w:r w:rsidRPr="008E2667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date</w:t>
      </w:r>
      <w:r w:rsidRPr="008E2667">
        <w:rPr>
          <w:rFonts w:ascii="Consolas" w:eastAsia="Times New Roman" w:hAnsi="Consolas" w:cs="Times New Roman"/>
          <w:color w:val="37474F"/>
          <w:sz w:val="18"/>
          <w:szCs w:val="18"/>
          <w:lang w:val="en-IN"/>
        </w:rPr>
        <w:t>)</w:t>
      </w:r>
      <w:r w:rsidRPr="008E2667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8E2667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as</w:t>
      </w:r>
      <w:r w:rsidRPr="008E2667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NO_times </w:t>
      </w:r>
      <w:r w:rsidRPr="008E2667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FROM</w:t>
      </w:r>
      <w:r w:rsidRPr="008E2667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8E2667">
        <w:rPr>
          <w:rFonts w:ascii="Consolas" w:eastAsia="Times New Roman" w:hAnsi="Consolas" w:cs="Times New Roman"/>
          <w:color w:val="0D904F"/>
          <w:sz w:val="18"/>
          <w:szCs w:val="18"/>
          <w:lang w:val="en-IN"/>
        </w:rPr>
        <w:t>`bigquery-public-data.covid19_italy.data_by_region`</w:t>
      </w:r>
      <w:r w:rsidRPr="008E2667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8E2667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where</w:t>
      </w:r>
      <w:r w:rsidRPr="008E2667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new_total_confirmed_cases</w:t>
      </w:r>
      <w:r w:rsidRPr="008E2667">
        <w:rPr>
          <w:rFonts w:ascii="Consolas" w:eastAsia="Times New Roman" w:hAnsi="Consolas" w:cs="Times New Roman"/>
          <w:color w:val="37474F"/>
          <w:sz w:val="18"/>
          <w:szCs w:val="18"/>
          <w:lang w:val="en-IN"/>
        </w:rPr>
        <w:t>&gt;</w:t>
      </w:r>
      <w:r w:rsidRPr="008E2667">
        <w:rPr>
          <w:rFonts w:ascii="Consolas" w:eastAsia="Times New Roman" w:hAnsi="Consolas" w:cs="Times New Roman"/>
          <w:color w:val="F4511E"/>
          <w:sz w:val="18"/>
          <w:szCs w:val="18"/>
          <w:lang w:val="en-IN"/>
        </w:rPr>
        <w:t>1000</w:t>
      </w:r>
      <w:r w:rsidRPr="008E2667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8E2667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GROUP</w:t>
      </w:r>
      <w:r w:rsidRPr="008E2667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8E2667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BY</w:t>
      </w:r>
      <w:r w:rsidRPr="008E2667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region_name </w:t>
      </w:r>
      <w:r w:rsidRPr="008E2667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order</w:t>
      </w:r>
      <w:r w:rsidRPr="008E2667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8E2667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by</w:t>
      </w:r>
      <w:r w:rsidRPr="008E2667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NO_times </w:t>
      </w:r>
      <w:r w:rsidRPr="008E2667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DESC</w:t>
      </w:r>
      <w:r w:rsidRPr="008E2667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</w:p>
    <w:p w14:paraId="4CE0DBB4" w14:textId="6CF64E40" w:rsidR="008E2667" w:rsidRDefault="008E2667" w:rsidP="008E2667">
      <w:pPr>
        <w:shd w:val="clear" w:color="auto" w:fill="FFFFFE"/>
        <w:spacing w:line="240" w:lineRule="atLeast"/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</w:pPr>
    </w:p>
    <w:p w14:paraId="4024D999" w14:textId="50E2C1C6" w:rsidR="008E2667" w:rsidRDefault="008E2667" w:rsidP="008E2667">
      <w:pPr>
        <w:shd w:val="clear" w:color="auto" w:fill="FFFFFE"/>
        <w:spacing w:line="240" w:lineRule="atLeast"/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</w:pPr>
      <w:r w:rsidRPr="008E2667">
        <w:rPr>
          <w:rFonts w:ascii="Consolas" w:eastAsia="Times New Roman" w:hAnsi="Consolas" w:cs="Times New Roman"/>
          <w:noProof/>
          <w:color w:val="000000"/>
          <w:sz w:val="18"/>
          <w:szCs w:val="18"/>
          <w:lang w:val="en-IN"/>
        </w:rPr>
        <w:drawing>
          <wp:inline distT="0" distB="0" distL="0" distR="0" wp14:anchorId="1E5247EE" wp14:editId="53BB3B67">
            <wp:extent cx="5943600" cy="1882775"/>
            <wp:effectExtent l="0" t="0" r="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82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09D3A" w14:textId="2828333A" w:rsidR="008E2667" w:rsidRDefault="008E2667" w:rsidP="008E2667">
      <w:pPr>
        <w:shd w:val="clear" w:color="auto" w:fill="FFFFFE"/>
        <w:spacing w:line="240" w:lineRule="atLeast"/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</w:pPr>
    </w:p>
    <w:p w14:paraId="01890746" w14:textId="3FBA7DBB" w:rsidR="00570918" w:rsidRPr="00570918" w:rsidRDefault="008E2667" w:rsidP="008E2667">
      <w:pPr>
        <w:shd w:val="clear" w:color="auto" w:fill="FFFFFE"/>
        <w:spacing w:line="240" w:lineRule="atLeast"/>
        <w:rPr>
          <w:lang w:val="en-IN"/>
        </w:rPr>
      </w:pPr>
      <w:r w:rsidRPr="00570918">
        <w:rPr>
          <w:lang w:val="en-IN"/>
        </w:rPr>
        <w:t xml:space="preserve">4. </w:t>
      </w:r>
      <w:r w:rsidR="00570918" w:rsidRPr="00570918">
        <w:rPr>
          <w:lang w:val="en-IN"/>
        </w:rPr>
        <w:t xml:space="preserve">Query to display the details of those regions where the number of deaths </w:t>
      </w:r>
      <w:r w:rsidR="00570918">
        <w:rPr>
          <w:lang w:val="en-IN"/>
        </w:rPr>
        <w:t>is</w:t>
      </w:r>
      <w:r w:rsidR="00570918" w:rsidRPr="00570918">
        <w:rPr>
          <w:lang w:val="en-IN"/>
        </w:rPr>
        <w:t xml:space="preserve"> greater than 1500</w:t>
      </w:r>
    </w:p>
    <w:p w14:paraId="10F4FB3C" w14:textId="77777777" w:rsidR="00570918" w:rsidRPr="00570918" w:rsidRDefault="00570918" w:rsidP="00570918">
      <w:pPr>
        <w:shd w:val="clear" w:color="auto" w:fill="FFFFFE"/>
        <w:spacing w:line="240" w:lineRule="atLeast"/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</w:pPr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SELECT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region_</w:t>
      </w:r>
      <w:proofErr w:type="gramStart"/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code ,</w:t>
      </w:r>
      <w:proofErr w:type="gramEnd"/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region_name </w:t>
      </w:r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FROM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570918">
        <w:rPr>
          <w:rFonts w:ascii="Consolas" w:eastAsia="Times New Roman" w:hAnsi="Consolas" w:cs="Times New Roman"/>
          <w:color w:val="0D904F"/>
          <w:sz w:val="18"/>
          <w:szCs w:val="18"/>
          <w:lang w:val="en-IN"/>
        </w:rPr>
        <w:t>`bigquery-public-data.covid19_italy.data_by_region`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where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deaths</w:t>
      </w:r>
      <w:r w:rsidRPr="00570918">
        <w:rPr>
          <w:rFonts w:ascii="Consolas" w:eastAsia="Times New Roman" w:hAnsi="Consolas" w:cs="Times New Roman"/>
          <w:color w:val="37474F"/>
          <w:sz w:val="18"/>
          <w:szCs w:val="18"/>
          <w:lang w:val="en-IN"/>
        </w:rPr>
        <w:t>&gt;</w:t>
      </w:r>
      <w:r w:rsidRPr="00570918">
        <w:rPr>
          <w:rFonts w:ascii="Consolas" w:eastAsia="Times New Roman" w:hAnsi="Consolas" w:cs="Times New Roman"/>
          <w:color w:val="F4511E"/>
          <w:sz w:val="18"/>
          <w:szCs w:val="18"/>
          <w:lang w:val="en-IN"/>
        </w:rPr>
        <w:t>1500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group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by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region_code, region_name </w:t>
      </w:r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order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by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cast</w:t>
      </w:r>
      <w:r w:rsidRPr="00570918">
        <w:rPr>
          <w:rFonts w:ascii="Consolas" w:eastAsia="Times New Roman" w:hAnsi="Consolas" w:cs="Times New Roman"/>
          <w:color w:val="37474F"/>
          <w:sz w:val="18"/>
          <w:szCs w:val="18"/>
          <w:lang w:val="en-IN"/>
        </w:rPr>
        <w:t>(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region_code </w:t>
      </w:r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as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numeric</w:t>
      </w:r>
      <w:r w:rsidRPr="00570918">
        <w:rPr>
          <w:rFonts w:ascii="Consolas" w:eastAsia="Times New Roman" w:hAnsi="Consolas" w:cs="Times New Roman"/>
          <w:color w:val="37474F"/>
          <w:sz w:val="18"/>
          <w:szCs w:val="18"/>
          <w:lang w:val="en-IN"/>
        </w:rPr>
        <w:t>)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</w:p>
    <w:p w14:paraId="2941FA4F" w14:textId="754CB493" w:rsidR="008E2667" w:rsidRDefault="00570918" w:rsidP="008E2667">
      <w:pPr>
        <w:shd w:val="clear" w:color="auto" w:fill="FFFFFE"/>
        <w:spacing w:line="240" w:lineRule="atLeast"/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</w:pPr>
      <w:r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 xml:space="preserve"> </w:t>
      </w:r>
    </w:p>
    <w:p w14:paraId="1AB87293" w14:textId="0E88AC78" w:rsidR="00570918" w:rsidRDefault="00570918" w:rsidP="008E2667">
      <w:pPr>
        <w:shd w:val="clear" w:color="auto" w:fill="FFFFFE"/>
        <w:spacing w:line="240" w:lineRule="atLeast"/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</w:pPr>
      <w:r w:rsidRPr="00570918">
        <w:rPr>
          <w:rFonts w:ascii="Consolas" w:eastAsia="Times New Roman" w:hAnsi="Consolas" w:cs="Times New Roman"/>
          <w:noProof/>
          <w:color w:val="000000"/>
          <w:sz w:val="18"/>
          <w:szCs w:val="18"/>
          <w:lang w:val="en-IN"/>
        </w:rPr>
        <w:drawing>
          <wp:inline distT="0" distB="0" distL="0" distR="0" wp14:anchorId="17D12F93" wp14:editId="5BEE74CF">
            <wp:extent cx="5943600" cy="1578610"/>
            <wp:effectExtent l="0" t="0" r="0" b="25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78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D2680" w14:textId="18D77C0D" w:rsidR="00570918" w:rsidRDefault="00570918" w:rsidP="008E2667">
      <w:pPr>
        <w:shd w:val="clear" w:color="auto" w:fill="FFFFFE"/>
        <w:spacing w:line="240" w:lineRule="atLeast"/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</w:pPr>
    </w:p>
    <w:p w14:paraId="1C065BDA" w14:textId="79B63CC5" w:rsidR="00266E8C" w:rsidRPr="00570918" w:rsidRDefault="00570918" w:rsidP="00570918">
      <w:pPr>
        <w:shd w:val="clear" w:color="auto" w:fill="FFFFFE"/>
        <w:spacing w:line="240" w:lineRule="atLeast"/>
        <w:rPr>
          <w:lang w:val="en-IN"/>
        </w:rPr>
      </w:pPr>
      <w:r w:rsidRPr="00570918">
        <w:rPr>
          <w:lang w:val="en-IN"/>
        </w:rPr>
        <w:t>5. Query to find the positivity rate in the 2020 year.</w:t>
      </w:r>
    </w:p>
    <w:p w14:paraId="2BAD54B4" w14:textId="77777777" w:rsidR="00570918" w:rsidRPr="00570918" w:rsidRDefault="00570918" w:rsidP="00570918">
      <w:pPr>
        <w:shd w:val="clear" w:color="auto" w:fill="FFFFFE"/>
        <w:spacing w:line="240" w:lineRule="atLeast"/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</w:pPr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SELECT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proofErr w:type="gramStart"/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date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,country</w:t>
      </w:r>
      <w:proofErr w:type="gramEnd"/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,</w:t>
      </w:r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round</w:t>
      </w:r>
      <w:r w:rsidRPr="00570918">
        <w:rPr>
          <w:rFonts w:ascii="Consolas" w:eastAsia="Times New Roman" w:hAnsi="Consolas" w:cs="Times New Roman"/>
          <w:color w:val="37474F"/>
          <w:sz w:val="18"/>
          <w:szCs w:val="18"/>
          <w:lang w:val="en-IN"/>
        </w:rPr>
        <w:t>((((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new_total_confirmed_cases</w:t>
      </w:r>
      <w:r w:rsidRPr="00570918">
        <w:rPr>
          <w:rFonts w:ascii="Consolas" w:eastAsia="Times New Roman" w:hAnsi="Consolas" w:cs="Times New Roman"/>
          <w:color w:val="37474F"/>
          <w:sz w:val="18"/>
          <w:szCs w:val="18"/>
          <w:lang w:val="en-IN"/>
        </w:rPr>
        <w:t>)/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tests_performed</w:t>
      </w:r>
      <w:r w:rsidRPr="00570918">
        <w:rPr>
          <w:rFonts w:ascii="Consolas" w:eastAsia="Times New Roman" w:hAnsi="Consolas" w:cs="Times New Roman"/>
          <w:color w:val="37474F"/>
          <w:sz w:val="18"/>
          <w:szCs w:val="18"/>
          <w:lang w:val="en-IN"/>
        </w:rPr>
        <w:t>)*</w:t>
      </w:r>
      <w:r w:rsidRPr="00570918">
        <w:rPr>
          <w:rFonts w:ascii="Consolas" w:eastAsia="Times New Roman" w:hAnsi="Consolas" w:cs="Times New Roman"/>
          <w:color w:val="F4511E"/>
          <w:sz w:val="18"/>
          <w:szCs w:val="18"/>
          <w:lang w:val="en-IN"/>
        </w:rPr>
        <w:t>100</w:t>
      </w:r>
      <w:r w:rsidRPr="00570918">
        <w:rPr>
          <w:rFonts w:ascii="Consolas" w:eastAsia="Times New Roman" w:hAnsi="Consolas" w:cs="Times New Roman"/>
          <w:color w:val="37474F"/>
          <w:sz w:val="18"/>
          <w:szCs w:val="18"/>
          <w:lang w:val="en-IN"/>
        </w:rPr>
        <w:t>)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,</w:t>
      </w:r>
      <w:r w:rsidRPr="00570918">
        <w:rPr>
          <w:rFonts w:ascii="Consolas" w:eastAsia="Times New Roman" w:hAnsi="Consolas" w:cs="Times New Roman"/>
          <w:color w:val="F4511E"/>
          <w:sz w:val="18"/>
          <w:szCs w:val="18"/>
          <w:lang w:val="en-IN"/>
        </w:rPr>
        <w:t>2</w:t>
      </w:r>
      <w:r w:rsidRPr="00570918">
        <w:rPr>
          <w:rFonts w:ascii="Consolas" w:eastAsia="Times New Roman" w:hAnsi="Consolas" w:cs="Times New Roman"/>
          <w:color w:val="37474F"/>
          <w:sz w:val="18"/>
          <w:szCs w:val="18"/>
          <w:lang w:val="en-IN"/>
        </w:rPr>
        <w:t>)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as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positive_rate </w:t>
      </w:r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FROM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570918">
        <w:rPr>
          <w:rFonts w:ascii="Consolas" w:eastAsia="Times New Roman" w:hAnsi="Consolas" w:cs="Times New Roman"/>
          <w:color w:val="0D904F"/>
          <w:sz w:val="18"/>
          <w:szCs w:val="18"/>
          <w:lang w:val="en-IN"/>
        </w:rPr>
        <w:t>`bigquery-public-data.covid19_italy.national_trends`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where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date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between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570918">
        <w:rPr>
          <w:rFonts w:ascii="Consolas" w:eastAsia="Times New Roman" w:hAnsi="Consolas" w:cs="Times New Roman"/>
          <w:color w:val="0D904F"/>
          <w:sz w:val="18"/>
          <w:szCs w:val="18"/>
          <w:lang w:val="en-IN"/>
        </w:rPr>
        <w:t>'2020-01-01'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and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570918">
        <w:rPr>
          <w:rFonts w:ascii="Consolas" w:eastAsia="Times New Roman" w:hAnsi="Consolas" w:cs="Times New Roman"/>
          <w:color w:val="0D904F"/>
          <w:sz w:val="18"/>
          <w:szCs w:val="18"/>
          <w:lang w:val="en-IN"/>
        </w:rPr>
        <w:t>'2020-12-31'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order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by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date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</w:p>
    <w:p w14:paraId="7A8920A4" w14:textId="2361D3AF" w:rsidR="00570918" w:rsidRDefault="00570918" w:rsidP="00570918">
      <w:pPr>
        <w:shd w:val="clear" w:color="auto" w:fill="FFFFFE"/>
        <w:spacing w:line="240" w:lineRule="atLeast"/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</w:pPr>
      <w:r w:rsidRPr="00570918">
        <w:rPr>
          <w:rFonts w:ascii="Consolas" w:eastAsia="Times New Roman" w:hAnsi="Consolas" w:cs="Times New Roman"/>
          <w:noProof/>
          <w:color w:val="000000"/>
          <w:sz w:val="18"/>
          <w:szCs w:val="18"/>
          <w:lang w:val="en-IN"/>
        </w:rPr>
        <w:drawing>
          <wp:inline distT="0" distB="0" distL="0" distR="0" wp14:anchorId="64691901" wp14:editId="49D249B0">
            <wp:extent cx="5943600" cy="1484630"/>
            <wp:effectExtent l="0" t="0" r="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84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02A5E1" w14:textId="00A8A223" w:rsidR="00570918" w:rsidRDefault="00570918" w:rsidP="00570918">
      <w:pPr>
        <w:shd w:val="clear" w:color="auto" w:fill="FFFFFE"/>
        <w:spacing w:line="240" w:lineRule="atLeast"/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</w:pPr>
    </w:p>
    <w:p w14:paraId="42AC09E1" w14:textId="77777777" w:rsidR="00063464" w:rsidRDefault="00063464" w:rsidP="00570918">
      <w:pPr>
        <w:shd w:val="clear" w:color="auto" w:fill="FFFFFE"/>
        <w:spacing w:line="240" w:lineRule="atLeast"/>
        <w:rPr>
          <w:lang w:val="en-IN"/>
        </w:rPr>
      </w:pPr>
    </w:p>
    <w:p w14:paraId="786850A2" w14:textId="77777777" w:rsidR="00063464" w:rsidRDefault="00063464" w:rsidP="00570918">
      <w:pPr>
        <w:shd w:val="clear" w:color="auto" w:fill="FFFFFE"/>
        <w:spacing w:line="240" w:lineRule="atLeast"/>
        <w:rPr>
          <w:lang w:val="en-IN"/>
        </w:rPr>
      </w:pPr>
    </w:p>
    <w:p w14:paraId="39631091" w14:textId="77777777" w:rsidR="00063464" w:rsidRDefault="00063464" w:rsidP="00570918">
      <w:pPr>
        <w:shd w:val="clear" w:color="auto" w:fill="FFFFFE"/>
        <w:spacing w:line="240" w:lineRule="atLeast"/>
        <w:rPr>
          <w:lang w:val="en-IN"/>
        </w:rPr>
      </w:pPr>
    </w:p>
    <w:p w14:paraId="6060C4D9" w14:textId="54EA3E40" w:rsidR="00570918" w:rsidRPr="00570918" w:rsidRDefault="00570918" w:rsidP="00570918">
      <w:pPr>
        <w:shd w:val="clear" w:color="auto" w:fill="FFFFFE"/>
        <w:spacing w:line="240" w:lineRule="atLeast"/>
        <w:rPr>
          <w:lang w:val="en-IN"/>
        </w:rPr>
      </w:pPr>
      <w:r w:rsidRPr="00570918">
        <w:rPr>
          <w:lang w:val="en-IN"/>
        </w:rPr>
        <w:t>6. Query to find which provinces in Italy have the most confirmed cases?</w:t>
      </w:r>
    </w:p>
    <w:p w14:paraId="45F48E4C" w14:textId="77777777" w:rsidR="00570918" w:rsidRPr="00570918" w:rsidRDefault="00570918" w:rsidP="00570918">
      <w:pPr>
        <w:shd w:val="clear" w:color="auto" w:fill="FFFFFE"/>
        <w:spacing w:line="240" w:lineRule="atLeast"/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</w:pPr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SELECT</w:t>
      </w:r>
    </w:p>
    <w:p w14:paraId="5203CE5A" w14:textId="77777777" w:rsidR="00570918" w:rsidRPr="00570918" w:rsidRDefault="00570918" w:rsidP="00570918">
      <w:pPr>
        <w:shd w:val="clear" w:color="auto" w:fill="FFFFFE"/>
        <w:spacing w:line="240" w:lineRule="atLeast"/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</w:pPr>
      <w:proofErr w:type="spellStart"/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province_name</w:t>
      </w:r>
      <w:proofErr w:type="spellEnd"/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AS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province, name </w:t>
      </w:r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AS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region,</w:t>
      </w:r>
    </w:p>
    <w:p w14:paraId="77103D3E" w14:textId="77777777" w:rsidR="00570918" w:rsidRPr="00570918" w:rsidRDefault="00570918" w:rsidP="00570918">
      <w:pPr>
        <w:shd w:val="clear" w:color="auto" w:fill="FFFFFE"/>
        <w:spacing w:line="240" w:lineRule="atLeast"/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</w:pP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confirmed_cases </w:t>
      </w:r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FROM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570918">
        <w:rPr>
          <w:rFonts w:ascii="Consolas" w:eastAsia="Times New Roman" w:hAnsi="Consolas" w:cs="Times New Roman"/>
          <w:color w:val="0D904F"/>
          <w:sz w:val="18"/>
          <w:szCs w:val="18"/>
          <w:lang w:val="en-IN"/>
        </w:rPr>
        <w:t>`bigquery-public-</w:t>
      </w:r>
      <w:proofErr w:type="gramStart"/>
      <w:r w:rsidRPr="00570918">
        <w:rPr>
          <w:rFonts w:ascii="Consolas" w:eastAsia="Times New Roman" w:hAnsi="Consolas" w:cs="Times New Roman"/>
          <w:color w:val="0D904F"/>
          <w:sz w:val="18"/>
          <w:szCs w:val="18"/>
          <w:lang w:val="en-IN"/>
        </w:rPr>
        <w:t>data.covid</w:t>
      </w:r>
      <w:proofErr w:type="gramEnd"/>
      <w:r w:rsidRPr="00570918">
        <w:rPr>
          <w:rFonts w:ascii="Consolas" w:eastAsia="Times New Roman" w:hAnsi="Consolas" w:cs="Times New Roman"/>
          <w:color w:val="0D904F"/>
          <w:sz w:val="18"/>
          <w:szCs w:val="18"/>
          <w:lang w:val="en-IN"/>
        </w:rPr>
        <w:t>19_italy.data_by_province`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WHERE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EXTRACT</w:t>
      </w:r>
      <w:r w:rsidRPr="00570918">
        <w:rPr>
          <w:rFonts w:ascii="Consolas" w:eastAsia="Times New Roman" w:hAnsi="Consolas" w:cs="Times New Roman"/>
          <w:color w:val="37474F"/>
          <w:sz w:val="18"/>
          <w:szCs w:val="18"/>
          <w:lang w:val="en-IN"/>
        </w:rPr>
        <w:t>(</w:t>
      </w:r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date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from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DATE</w:t>
      </w:r>
      <w:r w:rsidRPr="00570918">
        <w:rPr>
          <w:rFonts w:ascii="Consolas" w:eastAsia="Times New Roman" w:hAnsi="Consolas" w:cs="Times New Roman"/>
          <w:color w:val="37474F"/>
          <w:sz w:val="18"/>
          <w:szCs w:val="18"/>
          <w:lang w:val="en-IN"/>
        </w:rPr>
        <w:t>)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= </w:t>
      </w:r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DATE_SUB</w:t>
      </w:r>
      <w:r w:rsidRPr="00570918">
        <w:rPr>
          <w:rFonts w:ascii="Consolas" w:eastAsia="Times New Roman" w:hAnsi="Consolas" w:cs="Times New Roman"/>
          <w:color w:val="37474F"/>
          <w:sz w:val="18"/>
          <w:szCs w:val="18"/>
          <w:lang w:val="en-IN"/>
        </w:rPr>
        <w:t>(</w:t>
      </w:r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CURRENT_DATE</w:t>
      </w:r>
      <w:r w:rsidRPr="00570918">
        <w:rPr>
          <w:rFonts w:ascii="Consolas" w:eastAsia="Times New Roman" w:hAnsi="Consolas" w:cs="Times New Roman"/>
          <w:color w:val="37474F"/>
          <w:sz w:val="18"/>
          <w:szCs w:val="18"/>
          <w:lang w:val="en-IN"/>
        </w:rPr>
        <w:t>()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,</w:t>
      </w:r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INTERVAL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570918">
        <w:rPr>
          <w:rFonts w:ascii="Consolas" w:eastAsia="Times New Roman" w:hAnsi="Consolas" w:cs="Times New Roman"/>
          <w:color w:val="F4511E"/>
          <w:sz w:val="18"/>
          <w:szCs w:val="18"/>
          <w:lang w:val="en-IN"/>
        </w:rPr>
        <w:t>1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day</w:t>
      </w:r>
      <w:r w:rsidRPr="00570918">
        <w:rPr>
          <w:rFonts w:ascii="Consolas" w:eastAsia="Times New Roman" w:hAnsi="Consolas" w:cs="Times New Roman"/>
          <w:color w:val="37474F"/>
          <w:sz w:val="18"/>
          <w:szCs w:val="18"/>
          <w:lang w:val="en-IN"/>
        </w:rPr>
        <w:t>)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ORDER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BY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confirmed_cases </w:t>
      </w:r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desc</w:t>
      </w:r>
    </w:p>
    <w:p w14:paraId="593772F7" w14:textId="77777777" w:rsidR="00570918" w:rsidRDefault="00570918" w:rsidP="00570918">
      <w:pPr>
        <w:shd w:val="clear" w:color="auto" w:fill="FFFFFE"/>
        <w:spacing w:line="240" w:lineRule="atLeast"/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</w:pPr>
    </w:p>
    <w:p w14:paraId="28B14C90" w14:textId="34D2F15A" w:rsidR="00570918" w:rsidRDefault="00570918" w:rsidP="00570918">
      <w:pPr>
        <w:shd w:val="clear" w:color="auto" w:fill="FFFFFE"/>
        <w:spacing w:line="240" w:lineRule="atLeast"/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</w:pPr>
    </w:p>
    <w:p w14:paraId="1B81D6A6" w14:textId="629F3925" w:rsidR="00570918" w:rsidRDefault="00570918" w:rsidP="00570918">
      <w:pPr>
        <w:shd w:val="clear" w:color="auto" w:fill="FFFFFE"/>
        <w:spacing w:line="240" w:lineRule="atLeast"/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</w:pPr>
      <w:r w:rsidRPr="00570918">
        <w:rPr>
          <w:rFonts w:ascii="Consolas" w:eastAsia="Times New Roman" w:hAnsi="Consolas" w:cs="Times New Roman"/>
          <w:noProof/>
          <w:color w:val="000000"/>
          <w:sz w:val="18"/>
          <w:szCs w:val="18"/>
          <w:lang w:val="en-IN"/>
        </w:rPr>
        <w:drawing>
          <wp:inline distT="0" distB="0" distL="0" distR="0" wp14:anchorId="6D6F8725" wp14:editId="4AA2D65A">
            <wp:extent cx="5943600" cy="1649730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49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603BDA" w14:textId="40D5A0CA" w:rsidR="00570918" w:rsidRDefault="00570918" w:rsidP="00570918">
      <w:pPr>
        <w:shd w:val="clear" w:color="auto" w:fill="FFFFFE"/>
        <w:spacing w:line="240" w:lineRule="atLeast"/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</w:pPr>
    </w:p>
    <w:p w14:paraId="0AC50FA8" w14:textId="42E3490B" w:rsidR="00570918" w:rsidRDefault="00570918" w:rsidP="00570918">
      <w:pPr>
        <w:shd w:val="clear" w:color="auto" w:fill="FFFFFE"/>
        <w:spacing w:line="240" w:lineRule="atLeast"/>
        <w:rPr>
          <w:lang w:val="en-IN"/>
        </w:rPr>
      </w:pPr>
      <w:r w:rsidRPr="00570918">
        <w:rPr>
          <w:lang w:val="en-IN"/>
        </w:rPr>
        <w:t xml:space="preserve">7. </w:t>
      </w:r>
      <w:r>
        <w:rPr>
          <w:lang w:val="en-IN"/>
        </w:rPr>
        <w:t xml:space="preserve">Query to find the percentages of tests confirmed cases. </w:t>
      </w:r>
    </w:p>
    <w:p w14:paraId="183BB282" w14:textId="77777777" w:rsidR="00570918" w:rsidRPr="00570918" w:rsidRDefault="00570918" w:rsidP="00570918">
      <w:pPr>
        <w:shd w:val="clear" w:color="auto" w:fill="FFFFFE"/>
        <w:spacing w:line="240" w:lineRule="atLeast"/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</w:pPr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SELECT</w:t>
      </w:r>
    </w:p>
    <w:p w14:paraId="453BD93A" w14:textId="77777777" w:rsidR="00570918" w:rsidRPr="00570918" w:rsidRDefault="00570918" w:rsidP="00570918">
      <w:pPr>
        <w:shd w:val="clear" w:color="auto" w:fill="FFFFFE"/>
        <w:spacing w:line="240" w:lineRule="atLeast"/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</w:pPr>
      <w:proofErr w:type="spellStart"/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region_name</w:t>
      </w:r>
      <w:proofErr w:type="spellEnd"/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AS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region, </w:t>
      </w:r>
      <w:proofErr w:type="spellStart"/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total_confirmed_cases</w:t>
      </w:r>
      <w:proofErr w:type="spellEnd"/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, </w:t>
      </w:r>
      <w:proofErr w:type="spellStart"/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tests_performed</w:t>
      </w:r>
      <w:proofErr w:type="spellEnd"/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,</w:t>
      </w:r>
    </w:p>
    <w:p w14:paraId="24096229" w14:textId="77777777" w:rsidR="00570918" w:rsidRPr="00570918" w:rsidRDefault="00570918" w:rsidP="00570918">
      <w:pPr>
        <w:shd w:val="clear" w:color="auto" w:fill="FFFFFE"/>
        <w:spacing w:line="240" w:lineRule="atLeast"/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</w:pPr>
      <w:proofErr w:type="gramStart"/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ROUND</w:t>
      </w:r>
      <w:r w:rsidRPr="00570918">
        <w:rPr>
          <w:rFonts w:ascii="Consolas" w:eastAsia="Times New Roman" w:hAnsi="Consolas" w:cs="Times New Roman"/>
          <w:color w:val="37474F"/>
          <w:sz w:val="18"/>
          <w:szCs w:val="18"/>
          <w:lang w:val="en-IN"/>
        </w:rPr>
        <w:t>(</w:t>
      </w:r>
      <w:proofErr w:type="gramEnd"/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total_confirmed_cases</w:t>
      </w:r>
      <w:r w:rsidRPr="00570918">
        <w:rPr>
          <w:rFonts w:ascii="Consolas" w:eastAsia="Times New Roman" w:hAnsi="Consolas" w:cs="Times New Roman"/>
          <w:color w:val="37474F"/>
          <w:sz w:val="18"/>
          <w:szCs w:val="18"/>
          <w:lang w:val="en-IN"/>
        </w:rPr>
        <w:t>/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tests_performed</w:t>
      </w:r>
      <w:r w:rsidRPr="00570918">
        <w:rPr>
          <w:rFonts w:ascii="Consolas" w:eastAsia="Times New Roman" w:hAnsi="Consolas" w:cs="Times New Roman"/>
          <w:color w:val="37474F"/>
          <w:sz w:val="18"/>
          <w:szCs w:val="18"/>
          <w:lang w:val="en-IN"/>
        </w:rPr>
        <w:t>*</w:t>
      </w:r>
      <w:r w:rsidRPr="00570918">
        <w:rPr>
          <w:rFonts w:ascii="Consolas" w:eastAsia="Times New Roman" w:hAnsi="Consolas" w:cs="Times New Roman"/>
          <w:color w:val="F4511E"/>
          <w:sz w:val="18"/>
          <w:szCs w:val="18"/>
          <w:lang w:val="en-IN"/>
        </w:rPr>
        <w:t>100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,</w:t>
      </w:r>
      <w:r w:rsidRPr="00570918">
        <w:rPr>
          <w:rFonts w:ascii="Consolas" w:eastAsia="Times New Roman" w:hAnsi="Consolas" w:cs="Times New Roman"/>
          <w:color w:val="F4511E"/>
          <w:sz w:val="18"/>
          <w:szCs w:val="18"/>
          <w:lang w:val="en-IN"/>
        </w:rPr>
        <w:t>2</w:t>
      </w:r>
      <w:r w:rsidRPr="00570918">
        <w:rPr>
          <w:rFonts w:ascii="Consolas" w:eastAsia="Times New Roman" w:hAnsi="Consolas" w:cs="Times New Roman"/>
          <w:color w:val="37474F"/>
          <w:sz w:val="18"/>
          <w:szCs w:val="18"/>
          <w:lang w:val="en-IN"/>
        </w:rPr>
        <w:t>)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AS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percent_tests_confirmed_cases</w:t>
      </w:r>
    </w:p>
    <w:p w14:paraId="17077B70" w14:textId="77777777" w:rsidR="00570918" w:rsidRPr="00570918" w:rsidRDefault="00570918" w:rsidP="00570918">
      <w:pPr>
        <w:shd w:val="clear" w:color="auto" w:fill="FFFFFE"/>
        <w:spacing w:line="240" w:lineRule="atLeast"/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</w:pPr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FROM</w:t>
      </w:r>
    </w:p>
    <w:p w14:paraId="1517488A" w14:textId="77777777" w:rsidR="00570918" w:rsidRPr="00570918" w:rsidRDefault="00570918" w:rsidP="00570918">
      <w:pPr>
        <w:shd w:val="clear" w:color="auto" w:fill="FFFFFE"/>
        <w:spacing w:line="240" w:lineRule="atLeast"/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</w:pPr>
      <w:r w:rsidRPr="00570918">
        <w:rPr>
          <w:rFonts w:ascii="Consolas" w:eastAsia="Times New Roman" w:hAnsi="Consolas" w:cs="Times New Roman"/>
          <w:color w:val="0D904F"/>
          <w:sz w:val="18"/>
          <w:szCs w:val="18"/>
          <w:lang w:val="en-IN"/>
        </w:rPr>
        <w:t>`bigquery-public-</w:t>
      </w:r>
      <w:proofErr w:type="gramStart"/>
      <w:r w:rsidRPr="00570918">
        <w:rPr>
          <w:rFonts w:ascii="Consolas" w:eastAsia="Times New Roman" w:hAnsi="Consolas" w:cs="Times New Roman"/>
          <w:color w:val="0D904F"/>
          <w:sz w:val="18"/>
          <w:szCs w:val="18"/>
          <w:lang w:val="en-IN"/>
        </w:rPr>
        <w:t>data.covid</w:t>
      </w:r>
      <w:proofErr w:type="gramEnd"/>
      <w:r w:rsidRPr="00570918">
        <w:rPr>
          <w:rFonts w:ascii="Consolas" w:eastAsia="Times New Roman" w:hAnsi="Consolas" w:cs="Times New Roman"/>
          <w:color w:val="0D904F"/>
          <w:sz w:val="18"/>
          <w:szCs w:val="18"/>
          <w:lang w:val="en-IN"/>
        </w:rPr>
        <w:t>19_italy.data_by_region`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</w:p>
    <w:p w14:paraId="3946893C" w14:textId="77777777" w:rsidR="00570918" w:rsidRPr="00570918" w:rsidRDefault="00570918" w:rsidP="00570918">
      <w:pPr>
        <w:shd w:val="clear" w:color="auto" w:fill="FFFFFE"/>
        <w:spacing w:line="240" w:lineRule="atLeast"/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</w:pPr>
      <w:proofErr w:type="gramStart"/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WHERE</w:t>
      </w:r>
      <w:proofErr w:type="gramEnd"/>
    </w:p>
    <w:p w14:paraId="620B97FD" w14:textId="77777777" w:rsidR="00570918" w:rsidRPr="00570918" w:rsidRDefault="00570918" w:rsidP="00570918">
      <w:pPr>
        <w:shd w:val="clear" w:color="auto" w:fill="FFFFFE"/>
        <w:spacing w:line="240" w:lineRule="atLeast"/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</w:pPr>
      <w:proofErr w:type="gramStart"/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EXTRACT</w:t>
      </w:r>
      <w:r w:rsidRPr="00570918">
        <w:rPr>
          <w:rFonts w:ascii="Consolas" w:eastAsia="Times New Roman" w:hAnsi="Consolas" w:cs="Times New Roman"/>
          <w:color w:val="37474F"/>
          <w:sz w:val="18"/>
          <w:szCs w:val="18"/>
          <w:lang w:val="en-IN"/>
        </w:rPr>
        <w:t>(</w:t>
      </w:r>
      <w:proofErr w:type="gramEnd"/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date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from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DATE</w:t>
      </w:r>
      <w:r w:rsidRPr="00570918">
        <w:rPr>
          <w:rFonts w:ascii="Consolas" w:eastAsia="Times New Roman" w:hAnsi="Consolas" w:cs="Times New Roman"/>
          <w:color w:val="37474F"/>
          <w:sz w:val="18"/>
          <w:szCs w:val="18"/>
          <w:lang w:val="en-IN"/>
        </w:rPr>
        <w:t>)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= </w:t>
      </w:r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DATE_SUB</w:t>
      </w:r>
      <w:r w:rsidRPr="00570918">
        <w:rPr>
          <w:rFonts w:ascii="Consolas" w:eastAsia="Times New Roman" w:hAnsi="Consolas" w:cs="Times New Roman"/>
          <w:color w:val="37474F"/>
          <w:sz w:val="18"/>
          <w:szCs w:val="18"/>
          <w:lang w:val="en-IN"/>
        </w:rPr>
        <w:t>(</w:t>
      </w:r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CURRENT_DATE</w:t>
      </w:r>
      <w:r w:rsidRPr="00570918">
        <w:rPr>
          <w:rFonts w:ascii="Consolas" w:eastAsia="Times New Roman" w:hAnsi="Consolas" w:cs="Times New Roman"/>
          <w:color w:val="37474F"/>
          <w:sz w:val="18"/>
          <w:szCs w:val="18"/>
          <w:lang w:val="en-IN"/>
        </w:rPr>
        <w:t>()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,</w:t>
      </w:r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INTERVAL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570918">
        <w:rPr>
          <w:rFonts w:ascii="Consolas" w:eastAsia="Times New Roman" w:hAnsi="Consolas" w:cs="Times New Roman"/>
          <w:color w:val="F4511E"/>
          <w:sz w:val="18"/>
          <w:szCs w:val="18"/>
          <w:lang w:val="en-IN"/>
        </w:rPr>
        <w:t>1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day</w:t>
      </w:r>
      <w:r w:rsidRPr="00570918">
        <w:rPr>
          <w:rFonts w:ascii="Consolas" w:eastAsia="Times New Roman" w:hAnsi="Consolas" w:cs="Times New Roman"/>
          <w:color w:val="37474F"/>
          <w:sz w:val="18"/>
          <w:szCs w:val="18"/>
          <w:lang w:val="en-IN"/>
        </w:rPr>
        <w:t>)</w:t>
      </w:r>
    </w:p>
    <w:p w14:paraId="71D2B2E7" w14:textId="77777777" w:rsidR="00570918" w:rsidRPr="00570918" w:rsidRDefault="00570918" w:rsidP="00570918">
      <w:pPr>
        <w:shd w:val="clear" w:color="auto" w:fill="FFFFFE"/>
        <w:spacing w:line="240" w:lineRule="atLeast"/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</w:pPr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ORDER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BY</w:t>
      </w:r>
    </w:p>
    <w:p w14:paraId="3B263AA2" w14:textId="77777777" w:rsidR="00570918" w:rsidRPr="00570918" w:rsidRDefault="00570918" w:rsidP="00570918">
      <w:pPr>
        <w:shd w:val="clear" w:color="auto" w:fill="FFFFFE"/>
        <w:spacing w:line="240" w:lineRule="atLeast"/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</w:pPr>
      <w:proofErr w:type="spellStart"/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percent_tests_confirmed_cases</w:t>
      </w:r>
      <w:proofErr w:type="spellEnd"/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proofErr w:type="spellStart"/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desc</w:t>
      </w:r>
      <w:proofErr w:type="spellEnd"/>
    </w:p>
    <w:p w14:paraId="3C190F6E" w14:textId="2FE47C3B" w:rsidR="00570918" w:rsidRDefault="00570918" w:rsidP="00570918">
      <w:pPr>
        <w:shd w:val="clear" w:color="auto" w:fill="FFFFFE"/>
        <w:spacing w:line="240" w:lineRule="atLeast"/>
        <w:rPr>
          <w:lang w:val="en-IN"/>
        </w:rPr>
      </w:pPr>
    </w:p>
    <w:p w14:paraId="6B7EB6AD" w14:textId="3D35B0D4" w:rsidR="00570918" w:rsidRDefault="00570918" w:rsidP="00570918">
      <w:pPr>
        <w:shd w:val="clear" w:color="auto" w:fill="FFFFFE"/>
        <w:spacing w:line="240" w:lineRule="atLeast"/>
        <w:rPr>
          <w:lang w:val="en-IN"/>
        </w:rPr>
      </w:pPr>
      <w:r w:rsidRPr="00570918">
        <w:rPr>
          <w:noProof/>
          <w:lang w:val="en-IN"/>
        </w:rPr>
        <w:drawing>
          <wp:inline distT="0" distB="0" distL="0" distR="0" wp14:anchorId="0C39ACC4" wp14:editId="2FF09FF8">
            <wp:extent cx="5943600" cy="17811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8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D96A6" w14:textId="7DD78ADD" w:rsidR="00570918" w:rsidRDefault="00570918" w:rsidP="00570918">
      <w:pPr>
        <w:shd w:val="clear" w:color="auto" w:fill="FFFFFE"/>
        <w:spacing w:line="240" w:lineRule="atLeast"/>
        <w:rPr>
          <w:lang w:val="en-IN"/>
        </w:rPr>
      </w:pPr>
    </w:p>
    <w:p w14:paraId="50F73805" w14:textId="245DBAA3" w:rsidR="00570918" w:rsidRDefault="00570918" w:rsidP="00570918">
      <w:pPr>
        <w:shd w:val="clear" w:color="auto" w:fill="FFFFFE"/>
        <w:spacing w:line="240" w:lineRule="atLeast"/>
        <w:rPr>
          <w:lang w:val="en-IN"/>
        </w:rPr>
      </w:pPr>
      <w:r>
        <w:rPr>
          <w:lang w:val="en-IN"/>
        </w:rPr>
        <w:t>8. Query to find the details of the provision along with the region details.</w:t>
      </w:r>
    </w:p>
    <w:p w14:paraId="54DBCF75" w14:textId="0FB29B0B" w:rsidR="00570918" w:rsidRDefault="00570918" w:rsidP="00570918">
      <w:pPr>
        <w:shd w:val="clear" w:color="auto" w:fill="FFFFFE"/>
        <w:spacing w:line="240" w:lineRule="atLeast"/>
        <w:rPr>
          <w:lang w:val="en-IN"/>
        </w:rPr>
      </w:pPr>
    </w:p>
    <w:p w14:paraId="3F7FA5B5" w14:textId="77777777" w:rsidR="00570918" w:rsidRPr="00570918" w:rsidRDefault="00570918" w:rsidP="00570918">
      <w:pPr>
        <w:shd w:val="clear" w:color="auto" w:fill="FFFFFE"/>
        <w:spacing w:line="240" w:lineRule="atLeast"/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</w:pPr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SELECT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distinct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proofErr w:type="gramStart"/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a.</w:t>
      </w:r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date</w:t>
      </w:r>
      <w:proofErr w:type="gramEnd"/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,a.region_code,a.country,b.region_name,a.confirmed_cases </w:t>
      </w:r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FROM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570918">
        <w:rPr>
          <w:rFonts w:ascii="Consolas" w:eastAsia="Times New Roman" w:hAnsi="Consolas" w:cs="Times New Roman"/>
          <w:color w:val="0D904F"/>
          <w:sz w:val="18"/>
          <w:szCs w:val="18"/>
          <w:lang w:val="en-IN"/>
        </w:rPr>
        <w:t>`bigquery-public-data.covid19_italy.data_by_province`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a </w:t>
      </w:r>
    </w:p>
    <w:p w14:paraId="1F04FA1B" w14:textId="77777777" w:rsidR="00570918" w:rsidRPr="00570918" w:rsidRDefault="00570918" w:rsidP="00570918">
      <w:pPr>
        <w:shd w:val="clear" w:color="auto" w:fill="FFFFFE"/>
        <w:spacing w:line="240" w:lineRule="atLeast"/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</w:pPr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inner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join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570918">
        <w:rPr>
          <w:rFonts w:ascii="Consolas" w:eastAsia="Times New Roman" w:hAnsi="Consolas" w:cs="Times New Roman"/>
          <w:color w:val="0D904F"/>
          <w:sz w:val="18"/>
          <w:szCs w:val="18"/>
          <w:lang w:val="en-IN"/>
        </w:rPr>
        <w:t>`bigquery-public-</w:t>
      </w:r>
      <w:proofErr w:type="gramStart"/>
      <w:r w:rsidRPr="00570918">
        <w:rPr>
          <w:rFonts w:ascii="Consolas" w:eastAsia="Times New Roman" w:hAnsi="Consolas" w:cs="Times New Roman"/>
          <w:color w:val="0D904F"/>
          <w:sz w:val="18"/>
          <w:szCs w:val="18"/>
          <w:lang w:val="en-IN"/>
        </w:rPr>
        <w:t>data.covid</w:t>
      </w:r>
      <w:proofErr w:type="gramEnd"/>
      <w:r w:rsidRPr="00570918">
        <w:rPr>
          <w:rFonts w:ascii="Consolas" w:eastAsia="Times New Roman" w:hAnsi="Consolas" w:cs="Times New Roman"/>
          <w:color w:val="0D904F"/>
          <w:sz w:val="18"/>
          <w:szCs w:val="18"/>
          <w:lang w:val="en-IN"/>
        </w:rPr>
        <w:t>19_italy.data_by_region`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b </w:t>
      </w:r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on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a.</w:t>
      </w:r>
      <w:r w:rsidRPr="00570918">
        <w:rPr>
          <w:rFonts w:ascii="Consolas" w:eastAsia="Times New Roman" w:hAnsi="Consolas" w:cs="Times New Roman"/>
          <w:color w:val="800000"/>
          <w:sz w:val="18"/>
          <w:szCs w:val="18"/>
          <w:lang w:val="en-IN"/>
        </w:rPr>
        <w:t>region_code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=b.region_code </w:t>
      </w:r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where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a.</w:t>
      </w:r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date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between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570918">
        <w:rPr>
          <w:rFonts w:ascii="Consolas" w:eastAsia="Times New Roman" w:hAnsi="Consolas" w:cs="Times New Roman"/>
          <w:color w:val="0D904F"/>
          <w:sz w:val="18"/>
          <w:szCs w:val="18"/>
          <w:lang w:val="en-IN"/>
        </w:rPr>
        <w:t>'2021-01-01'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and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570918">
        <w:rPr>
          <w:rFonts w:ascii="Consolas" w:eastAsia="Times New Roman" w:hAnsi="Consolas" w:cs="Times New Roman"/>
          <w:color w:val="0D904F"/>
          <w:sz w:val="18"/>
          <w:szCs w:val="18"/>
          <w:lang w:val="en-IN"/>
        </w:rPr>
        <w:t>'2021-01-31'</w:t>
      </w:r>
    </w:p>
    <w:p w14:paraId="51F2A733" w14:textId="1CFBA01F" w:rsidR="00570918" w:rsidRDefault="00570918" w:rsidP="00570918">
      <w:pPr>
        <w:shd w:val="clear" w:color="auto" w:fill="FFFFFE"/>
        <w:spacing w:line="240" w:lineRule="atLeast"/>
        <w:rPr>
          <w:lang w:val="en-IN"/>
        </w:rPr>
      </w:pPr>
    </w:p>
    <w:p w14:paraId="7C3A9595" w14:textId="3ACDC533" w:rsidR="00570918" w:rsidRDefault="00570918" w:rsidP="00570918">
      <w:pPr>
        <w:shd w:val="clear" w:color="auto" w:fill="FFFFFE"/>
        <w:spacing w:line="240" w:lineRule="atLeast"/>
        <w:rPr>
          <w:lang w:val="en-IN"/>
        </w:rPr>
      </w:pPr>
      <w:r w:rsidRPr="00570918">
        <w:rPr>
          <w:noProof/>
          <w:lang w:val="en-IN"/>
        </w:rPr>
        <w:drawing>
          <wp:inline distT="0" distB="0" distL="0" distR="0" wp14:anchorId="2895C684" wp14:editId="1DD8CFEA">
            <wp:extent cx="5943600" cy="164719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47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30208" w14:textId="206F091F" w:rsidR="00570918" w:rsidRDefault="00570918" w:rsidP="00570918">
      <w:pPr>
        <w:shd w:val="clear" w:color="auto" w:fill="FFFFFE"/>
        <w:spacing w:line="240" w:lineRule="atLeast"/>
        <w:rPr>
          <w:lang w:val="en-IN"/>
        </w:rPr>
      </w:pPr>
    </w:p>
    <w:p w14:paraId="5EBDACCC" w14:textId="27F7AF08" w:rsidR="00570918" w:rsidRDefault="00570918" w:rsidP="00570918">
      <w:pPr>
        <w:shd w:val="clear" w:color="auto" w:fill="FFFFFE"/>
        <w:spacing w:line="240" w:lineRule="atLeast"/>
        <w:rPr>
          <w:lang w:val="en-IN"/>
        </w:rPr>
      </w:pPr>
      <w:r>
        <w:rPr>
          <w:lang w:val="en-IN"/>
        </w:rPr>
        <w:t>9. Query to display the region's details and the province details from the region table to show the total confirmed cases.</w:t>
      </w:r>
    </w:p>
    <w:p w14:paraId="5E7E512C" w14:textId="2EFCDEC0" w:rsidR="00570918" w:rsidRDefault="00570918" w:rsidP="00570918">
      <w:pPr>
        <w:shd w:val="clear" w:color="auto" w:fill="FFFFFE"/>
        <w:spacing w:line="240" w:lineRule="atLeast"/>
        <w:rPr>
          <w:lang w:val="en-IN"/>
        </w:rPr>
      </w:pPr>
    </w:p>
    <w:p w14:paraId="24C4DDD2" w14:textId="77777777" w:rsidR="00570918" w:rsidRPr="00570918" w:rsidRDefault="00570918" w:rsidP="00570918">
      <w:pPr>
        <w:shd w:val="clear" w:color="auto" w:fill="FFFFFE"/>
        <w:spacing w:line="240" w:lineRule="atLeast"/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</w:pPr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SELECT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proofErr w:type="gramStart"/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b.region</w:t>
      </w:r>
      <w:proofErr w:type="gramEnd"/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_code,b.</w:t>
      </w:r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date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,a.province_code,a.province_name,a.country,b.region_name,b.total_confirmed_cases </w:t>
      </w:r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FROM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570918">
        <w:rPr>
          <w:rFonts w:ascii="Consolas" w:eastAsia="Times New Roman" w:hAnsi="Consolas" w:cs="Times New Roman"/>
          <w:color w:val="0D904F"/>
          <w:sz w:val="18"/>
          <w:szCs w:val="18"/>
          <w:lang w:val="en-IN"/>
        </w:rPr>
        <w:t>`bigquery-public-data.covid19_italy.data_by_province`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a </w:t>
      </w:r>
    </w:p>
    <w:p w14:paraId="2F7E7E0F" w14:textId="77777777" w:rsidR="00570918" w:rsidRPr="00570918" w:rsidRDefault="00570918" w:rsidP="00570918">
      <w:pPr>
        <w:shd w:val="clear" w:color="auto" w:fill="FFFFFE"/>
        <w:spacing w:line="240" w:lineRule="atLeast"/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</w:pPr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inner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join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570918">
        <w:rPr>
          <w:rFonts w:ascii="Consolas" w:eastAsia="Times New Roman" w:hAnsi="Consolas" w:cs="Times New Roman"/>
          <w:color w:val="0D904F"/>
          <w:sz w:val="18"/>
          <w:szCs w:val="18"/>
          <w:lang w:val="en-IN"/>
        </w:rPr>
        <w:t>`bigquery-public-</w:t>
      </w:r>
      <w:proofErr w:type="gramStart"/>
      <w:r w:rsidRPr="00570918">
        <w:rPr>
          <w:rFonts w:ascii="Consolas" w:eastAsia="Times New Roman" w:hAnsi="Consolas" w:cs="Times New Roman"/>
          <w:color w:val="0D904F"/>
          <w:sz w:val="18"/>
          <w:szCs w:val="18"/>
          <w:lang w:val="en-IN"/>
        </w:rPr>
        <w:t>data.covid</w:t>
      </w:r>
      <w:proofErr w:type="gramEnd"/>
      <w:r w:rsidRPr="00570918">
        <w:rPr>
          <w:rFonts w:ascii="Consolas" w:eastAsia="Times New Roman" w:hAnsi="Consolas" w:cs="Times New Roman"/>
          <w:color w:val="0D904F"/>
          <w:sz w:val="18"/>
          <w:szCs w:val="18"/>
          <w:lang w:val="en-IN"/>
        </w:rPr>
        <w:t>19_italy.data_by_region`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b </w:t>
      </w:r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on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a.</w:t>
      </w:r>
      <w:r w:rsidRPr="00570918">
        <w:rPr>
          <w:rFonts w:ascii="Consolas" w:eastAsia="Times New Roman" w:hAnsi="Consolas" w:cs="Times New Roman"/>
          <w:color w:val="800000"/>
          <w:sz w:val="18"/>
          <w:szCs w:val="18"/>
          <w:lang w:val="en-IN"/>
        </w:rPr>
        <w:t>region_code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=b.region_code </w:t>
      </w:r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where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a.region_code </w:t>
      </w:r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like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570918">
        <w:rPr>
          <w:rFonts w:ascii="Consolas" w:eastAsia="Times New Roman" w:hAnsi="Consolas" w:cs="Times New Roman"/>
          <w:color w:val="0D904F"/>
          <w:sz w:val="18"/>
          <w:szCs w:val="18"/>
          <w:lang w:val="en-IN"/>
        </w:rPr>
        <w:t>'15'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; </w:t>
      </w:r>
    </w:p>
    <w:p w14:paraId="22B6C4D7" w14:textId="77777777" w:rsidR="00570918" w:rsidRPr="00570918" w:rsidRDefault="00570918" w:rsidP="00570918">
      <w:pPr>
        <w:shd w:val="clear" w:color="auto" w:fill="FFFFFE"/>
        <w:spacing w:line="240" w:lineRule="atLeast"/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</w:pPr>
    </w:p>
    <w:p w14:paraId="35FA3674" w14:textId="64028E49" w:rsidR="00570918" w:rsidRDefault="00570918" w:rsidP="00570918">
      <w:pPr>
        <w:shd w:val="clear" w:color="auto" w:fill="FFFFFE"/>
        <w:spacing w:line="240" w:lineRule="atLeast"/>
        <w:rPr>
          <w:lang w:val="en-IN"/>
        </w:rPr>
      </w:pPr>
      <w:r w:rsidRPr="00570918">
        <w:rPr>
          <w:noProof/>
          <w:lang w:val="en-IN"/>
        </w:rPr>
        <w:drawing>
          <wp:inline distT="0" distB="0" distL="0" distR="0" wp14:anchorId="4D9657FD" wp14:editId="4F14F0E8">
            <wp:extent cx="5943600" cy="1501140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01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97231" w14:textId="0ED937C8" w:rsidR="00570918" w:rsidRDefault="00570918" w:rsidP="00570918">
      <w:pPr>
        <w:shd w:val="clear" w:color="auto" w:fill="FFFFFE"/>
        <w:spacing w:line="240" w:lineRule="atLeast"/>
        <w:rPr>
          <w:lang w:val="en-IN"/>
        </w:rPr>
      </w:pPr>
    </w:p>
    <w:p w14:paraId="3E3DADA7" w14:textId="52DA78E0" w:rsidR="00570918" w:rsidRDefault="00570918" w:rsidP="00570918">
      <w:pPr>
        <w:shd w:val="clear" w:color="auto" w:fill="FFFFFE"/>
        <w:spacing w:line="240" w:lineRule="atLeast"/>
        <w:rPr>
          <w:lang w:val="en-IN"/>
        </w:rPr>
      </w:pPr>
      <w:r>
        <w:rPr>
          <w:lang w:val="en-IN"/>
        </w:rPr>
        <w:t>10. Query to display total hospitalized patients, total confirmed cases, and total current confirmed cases.</w:t>
      </w:r>
    </w:p>
    <w:p w14:paraId="3A4627A3" w14:textId="77777777" w:rsidR="00570918" w:rsidRDefault="00570918" w:rsidP="00570918">
      <w:pPr>
        <w:shd w:val="clear" w:color="auto" w:fill="FFFFFE"/>
        <w:spacing w:line="240" w:lineRule="atLeast"/>
        <w:rPr>
          <w:lang w:val="en-IN"/>
        </w:rPr>
      </w:pPr>
    </w:p>
    <w:p w14:paraId="7F3F5944" w14:textId="77777777" w:rsidR="00570918" w:rsidRPr="00570918" w:rsidRDefault="00570918" w:rsidP="00570918">
      <w:pPr>
        <w:shd w:val="clear" w:color="auto" w:fill="FFFFFE"/>
        <w:spacing w:line="240" w:lineRule="atLeast"/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</w:pPr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SELECT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proofErr w:type="gramStart"/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b.region</w:t>
      </w:r>
      <w:proofErr w:type="gramEnd"/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_code,b.</w:t>
      </w:r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date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,a.province_code,a.province_name,a.country,b.region_name,b.total_hospitalized_patients,b.total_current_confirmed_cases, b.total_confirmed_cases </w:t>
      </w:r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FROM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570918">
        <w:rPr>
          <w:rFonts w:ascii="Consolas" w:eastAsia="Times New Roman" w:hAnsi="Consolas" w:cs="Times New Roman"/>
          <w:color w:val="0D904F"/>
          <w:sz w:val="18"/>
          <w:szCs w:val="18"/>
          <w:lang w:val="en-IN"/>
        </w:rPr>
        <w:t>`bigquery-public-data.covid19_italy.data_by_province`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a </w:t>
      </w:r>
    </w:p>
    <w:p w14:paraId="3C5080F6" w14:textId="77777777" w:rsidR="00570918" w:rsidRPr="00570918" w:rsidRDefault="00570918" w:rsidP="00570918">
      <w:pPr>
        <w:shd w:val="clear" w:color="auto" w:fill="FFFFFE"/>
        <w:spacing w:line="240" w:lineRule="atLeast"/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</w:pPr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inner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join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</w:t>
      </w:r>
      <w:r w:rsidRPr="00570918">
        <w:rPr>
          <w:rFonts w:ascii="Consolas" w:eastAsia="Times New Roman" w:hAnsi="Consolas" w:cs="Times New Roman"/>
          <w:color w:val="0D904F"/>
          <w:sz w:val="18"/>
          <w:szCs w:val="18"/>
          <w:lang w:val="en-IN"/>
        </w:rPr>
        <w:t>`bigquery-public-</w:t>
      </w:r>
      <w:proofErr w:type="gramStart"/>
      <w:r w:rsidRPr="00570918">
        <w:rPr>
          <w:rFonts w:ascii="Consolas" w:eastAsia="Times New Roman" w:hAnsi="Consolas" w:cs="Times New Roman"/>
          <w:color w:val="0D904F"/>
          <w:sz w:val="18"/>
          <w:szCs w:val="18"/>
          <w:lang w:val="en-IN"/>
        </w:rPr>
        <w:t>data.covid</w:t>
      </w:r>
      <w:proofErr w:type="gramEnd"/>
      <w:r w:rsidRPr="00570918">
        <w:rPr>
          <w:rFonts w:ascii="Consolas" w:eastAsia="Times New Roman" w:hAnsi="Consolas" w:cs="Times New Roman"/>
          <w:color w:val="0D904F"/>
          <w:sz w:val="18"/>
          <w:szCs w:val="18"/>
          <w:lang w:val="en-IN"/>
        </w:rPr>
        <w:t>19_italy.data_by_region`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b </w:t>
      </w:r>
      <w:r w:rsidRPr="00570918">
        <w:rPr>
          <w:rFonts w:ascii="Consolas" w:eastAsia="Times New Roman" w:hAnsi="Consolas" w:cs="Times New Roman"/>
          <w:color w:val="3367D6"/>
          <w:sz w:val="18"/>
          <w:szCs w:val="18"/>
          <w:lang w:val="en-IN"/>
        </w:rPr>
        <w:t>on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 a.</w:t>
      </w:r>
      <w:r w:rsidRPr="00570918">
        <w:rPr>
          <w:rFonts w:ascii="Consolas" w:eastAsia="Times New Roman" w:hAnsi="Consolas" w:cs="Times New Roman"/>
          <w:color w:val="800000"/>
          <w:sz w:val="18"/>
          <w:szCs w:val="18"/>
          <w:lang w:val="en-IN"/>
        </w:rPr>
        <w:t>region_code</w:t>
      </w:r>
      <w:r w:rsidRPr="00570918"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  <w:t>=b.region_code; </w:t>
      </w:r>
    </w:p>
    <w:p w14:paraId="77702F8F" w14:textId="306B7906" w:rsidR="00570918" w:rsidRDefault="00570918" w:rsidP="00570918">
      <w:pPr>
        <w:shd w:val="clear" w:color="auto" w:fill="FFFFFE"/>
        <w:spacing w:line="240" w:lineRule="atLeast"/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</w:pPr>
    </w:p>
    <w:p w14:paraId="260EA8BB" w14:textId="3C7C8A2B" w:rsidR="00570918" w:rsidRPr="00570918" w:rsidRDefault="00570918" w:rsidP="00570918">
      <w:pPr>
        <w:shd w:val="clear" w:color="auto" w:fill="FFFFFE"/>
        <w:spacing w:line="240" w:lineRule="atLeast"/>
        <w:rPr>
          <w:rFonts w:ascii="Consolas" w:eastAsia="Times New Roman" w:hAnsi="Consolas" w:cs="Times New Roman"/>
          <w:color w:val="000000"/>
          <w:sz w:val="18"/>
          <w:szCs w:val="18"/>
          <w:lang w:val="en-IN"/>
        </w:rPr>
      </w:pPr>
      <w:r w:rsidRPr="00570918">
        <w:rPr>
          <w:rFonts w:ascii="Consolas" w:eastAsia="Times New Roman" w:hAnsi="Consolas" w:cs="Times New Roman"/>
          <w:noProof/>
          <w:color w:val="000000"/>
          <w:sz w:val="18"/>
          <w:szCs w:val="18"/>
          <w:lang w:val="en-IN"/>
        </w:rPr>
        <w:drawing>
          <wp:inline distT="0" distB="0" distL="0" distR="0" wp14:anchorId="10CD7182" wp14:editId="5EC2941C">
            <wp:extent cx="5943600" cy="126111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61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D9DA3" w14:textId="77777777" w:rsidR="00570918" w:rsidRPr="00570918" w:rsidRDefault="00570918" w:rsidP="00570918">
      <w:pPr>
        <w:shd w:val="clear" w:color="auto" w:fill="FFFFFE"/>
        <w:spacing w:line="240" w:lineRule="atLeast"/>
        <w:rPr>
          <w:lang w:val="en-IN"/>
        </w:rPr>
      </w:pPr>
    </w:p>
    <w:sectPr w:rsidR="00570918" w:rsidRPr="00570918" w:rsidSect="00063464"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836F68"/>
    <w:multiLevelType w:val="multilevel"/>
    <w:tmpl w:val="712AFCA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56333D6A"/>
    <w:multiLevelType w:val="multilevel"/>
    <w:tmpl w:val="7E2CEDC0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sz w:val="24"/>
        <w:szCs w:val="24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70FF3D0D"/>
    <w:multiLevelType w:val="multilevel"/>
    <w:tmpl w:val="CF86C74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722307EB"/>
    <w:multiLevelType w:val="multilevel"/>
    <w:tmpl w:val="C5443FC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zNDIwMjO3tDQ1N7BQ0lEKTi0uzszPAykwrAUAiFT9NywAAAA="/>
  </w:docVars>
  <w:rsids>
    <w:rsidRoot w:val="000347B0"/>
    <w:rsid w:val="000347B0"/>
    <w:rsid w:val="00063464"/>
    <w:rsid w:val="000B6103"/>
    <w:rsid w:val="00266E8C"/>
    <w:rsid w:val="00570918"/>
    <w:rsid w:val="00742F87"/>
    <w:rsid w:val="007768DB"/>
    <w:rsid w:val="008E2667"/>
    <w:rsid w:val="009F17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DE7F67"/>
  <w15:docId w15:val="{4530E957-06CE-4C8D-BC73-EE107A087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065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4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23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979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27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19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9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390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76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8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56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74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35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0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77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5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0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3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22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5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2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624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16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11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77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18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3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9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846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96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80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8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861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12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70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703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51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41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363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68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74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4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269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76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51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6DFD5F-16E0-487B-9EA7-E1A7789EA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506</Words>
  <Characters>288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epit Aggarwal</dc:creator>
  <cp:lastModifiedBy>Riya Batra</cp:lastModifiedBy>
  <cp:revision>4</cp:revision>
  <dcterms:created xsi:type="dcterms:W3CDTF">2022-03-02T15:48:00Z</dcterms:created>
  <dcterms:modified xsi:type="dcterms:W3CDTF">2022-03-05T11:27:00Z</dcterms:modified>
</cp:coreProperties>
</file>